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2984F" w14:textId="35179E78" w:rsidR="007C3F0B" w:rsidRPr="007B2F77" w:rsidRDefault="007B2F77" w:rsidP="007B2F77">
      <w:pPr>
        <w:jc w:val="center"/>
        <w:rPr>
          <w:b/>
          <w:bCs/>
          <w:sz w:val="40"/>
          <w:szCs w:val="40"/>
        </w:rPr>
      </w:pPr>
      <w:r w:rsidRPr="007B2F77">
        <w:rPr>
          <w:b/>
          <w:bCs/>
          <w:sz w:val="40"/>
          <w:szCs w:val="40"/>
        </w:rPr>
        <w:t xml:space="preserve">Minutes of the </w:t>
      </w:r>
      <w:r w:rsidR="00BF01C4">
        <w:rPr>
          <w:b/>
          <w:bCs/>
          <w:sz w:val="40"/>
          <w:szCs w:val="40"/>
        </w:rPr>
        <w:t>1</w:t>
      </w:r>
      <w:r w:rsidR="00510186">
        <w:rPr>
          <w:b/>
          <w:bCs/>
          <w:sz w:val="40"/>
          <w:szCs w:val="40"/>
        </w:rPr>
        <w:t>1</w:t>
      </w:r>
      <w:r w:rsidR="007C5E91">
        <w:rPr>
          <w:b/>
          <w:bCs/>
          <w:sz w:val="40"/>
          <w:szCs w:val="40"/>
        </w:rPr>
        <w:t>th</w:t>
      </w:r>
      <w:r w:rsidRPr="007B2F77">
        <w:rPr>
          <w:b/>
          <w:bCs/>
          <w:sz w:val="40"/>
          <w:szCs w:val="40"/>
        </w:rPr>
        <w:t xml:space="preserve"> Client Meeting</w:t>
      </w:r>
    </w:p>
    <w:p w14:paraId="68BC388E" w14:textId="1C6A26DD" w:rsidR="007B2F77" w:rsidRDefault="007B2F77" w:rsidP="007B2F77">
      <w:pPr>
        <w:jc w:val="center"/>
      </w:pPr>
      <w:r>
        <w:t>Team 7</w:t>
      </w:r>
    </w:p>
    <w:p w14:paraId="2F61AEF9" w14:textId="07B74EBD" w:rsidR="007B2F77" w:rsidRDefault="007B2F77" w:rsidP="007B2F77">
      <w:pPr>
        <w:jc w:val="center"/>
      </w:pPr>
      <w:r>
        <w:t xml:space="preserve">Thursday, </w:t>
      </w:r>
      <w:r w:rsidR="00BF01C4">
        <w:t>2</w:t>
      </w:r>
      <w:r w:rsidR="00510186">
        <w:t>7</w:t>
      </w:r>
      <w:r w:rsidR="001E6173">
        <w:rPr>
          <w:vertAlign w:val="superscript"/>
        </w:rPr>
        <w:t>th</w:t>
      </w:r>
      <w:r w:rsidR="007C5E91">
        <w:rPr>
          <w:vertAlign w:val="superscript"/>
        </w:rPr>
        <w:t xml:space="preserve"> </w:t>
      </w:r>
      <w:r w:rsidR="00DF49DB">
        <w:t>May</w:t>
      </w:r>
      <w:r>
        <w:t xml:space="preserve"> 2021</w:t>
      </w:r>
    </w:p>
    <w:p w14:paraId="5F4AD3FA" w14:textId="54B30B97" w:rsidR="007B2F77" w:rsidRDefault="007B2F77" w:rsidP="007B2F77"/>
    <w:p w14:paraId="1559B647" w14:textId="442A1C55" w:rsidR="008B7A3C" w:rsidRDefault="007B2F77" w:rsidP="008B7A3C">
      <w:r w:rsidRPr="007B2F77">
        <w:rPr>
          <w:b/>
          <w:bCs/>
        </w:rPr>
        <w:t>Chair</w:t>
      </w:r>
      <w:r>
        <w:t>:</w:t>
      </w:r>
      <w:r w:rsidR="008B7A3C">
        <w:tab/>
      </w:r>
      <w:r w:rsidR="008B7A3C">
        <w:tab/>
      </w:r>
      <w:proofErr w:type="spellStart"/>
      <w:r w:rsidR="00F7114A">
        <w:t>Jinchen</w:t>
      </w:r>
      <w:proofErr w:type="spellEnd"/>
      <w:r w:rsidR="00F7114A">
        <w:t xml:space="preserve"> Song </w:t>
      </w:r>
      <w:r w:rsidR="00AA6E2A">
        <w:t>(Team 8)</w:t>
      </w:r>
    </w:p>
    <w:p w14:paraId="791067FC" w14:textId="29845F7B" w:rsidR="007B2F77" w:rsidRDefault="007B2F77" w:rsidP="007B2F77">
      <w:r w:rsidRPr="007B2F77">
        <w:rPr>
          <w:b/>
          <w:bCs/>
        </w:rPr>
        <w:t>Secretary</w:t>
      </w:r>
      <w:r>
        <w:t>:</w:t>
      </w:r>
      <w:r w:rsidR="008B7A3C">
        <w:tab/>
      </w:r>
      <w:r w:rsidR="00B16DF7">
        <w:t>Chun Yee Herman Lai</w:t>
      </w:r>
    </w:p>
    <w:p w14:paraId="07A4E2D7" w14:textId="1A141B58" w:rsidR="007B2F77" w:rsidRDefault="00992113" w:rsidP="007B2F77">
      <w:r>
        <w:rPr>
          <w:b/>
          <w:bCs/>
        </w:rPr>
        <w:t>Attendance</w:t>
      </w:r>
      <w:r w:rsidR="007B2F77">
        <w:t>:</w:t>
      </w:r>
      <w:r w:rsidR="00572360">
        <w:tab/>
      </w:r>
      <w:r w:rsidR="007B2F77">
        <w:t>Chun Yee Herman Lai</w:t>
      </w:r>
    </w:p>
    <w:p w14:paraId="5009D577" w14:textId="3C598DF7" w:rsidR="007B2F77" w:rsidRDefault="007B2F77" w:rsidP="00572360">
      <w:pPr>
        <w:ind w:left="720" w:firstLine="720"/>
      </w:pPr>
      <w:proofErr w:type="spellStart"/>
      <w:r>
        <w:t>Fangyu</w:t>
      </w:r>
      <w:proofErr w:type="spellEnd"/>
      <w:r>
        <w:t xml:space="preserve"> Yuan</w:t>
      </w:r>
    </w:p>
    <w:p w14:paraId="1E48BC56" w14:textId="77777777" w:rsidR="00572360" w:rsidRDefault="007B2F77" w:rsidP="00572360">
      <w:pPr>
        <w:ind w:left="720" w:firstLine="720"/>
      </w:pPr>
      <w:proofErr w:type="spellStart"/>
      <w:r>
        <w:t>Haoyu</w:t>
      </w:r>
      <w:proofErr w:type="spellEnd"/>
      <w:r>
        <w:t xml:space="preserve"> Wang</w:t>
      </w:r>
    </w:p>
    <w:p w14:paraId="00D5F7B9" w14:textId="2B8D22F7" w:rsidR="00D13CCC" w:rsidRDefault="007B2F77" w:rsidP="00D13CCC">
      <w:pPr>
        <w:ind w:left="720" w:firstLine="720"/>
      </w:pPr>
      <w:proofErr w:type="spellStart"/>
      <w:r>
        <w:t>Zhendong</w:t>
      </w:r>
      <w:proofErr w:type="spellEnd"/>
      <w:r>
        <w:t xml:space="preserve"> Shi</w:t>
      </w:r>
    </w:p>
    <w:p w14:paraId="6E44D76F" w14:textId="77777777" w:rsidR="00D13CCC" w:rsidRDefault="00D13CCC" w:rsidP="00D13CCC">
      <w:r w:rsidRPr="008B7A3C">
        <w:rPr>
          <w:b/>
          <w:bCs/>
        </w:rPr>
        <w:t>Minutes Prepared By</w:t>
      </w:r>
      <w:r>
        <w:t xml:space="preserve">: </w:t>
      </w:r>
      <w:r>
        <w:tab/>
        <w:t>Chun Yee Herman Lai</w:t>
      </w:r>
    </w:p>
    <w:p w14:paraId="72967E76" w14:textId="1C86CAB8" w:rsidR="00AA6E2A" w:rsidRPr="00677243" w:rsidRDefault="00D13CCC" w:rsidP="00AA6E2A">
      <w:pPr>
        <w:rPr>
          <w:lang w:val="en-AU"/>
        </w:rPr>
      </w:pPr>
      <w:r w:rsidRPr="007B2F77">
        <w:rPr>
          <w:b/>
          <w:bCs/>
        </w:rPr>
        <w:t>Apologies</w:t>
      </w:r>
      <w:r>
        <w:t xml:space="preserve">: </w:t>
      </w:r>
      <w:r w:rsidR="00AA6E2A" w:rsidRPr="00A85520">
        <w:t>Aditya Chourasia</w:t>
      </w:r>
      <w:r w:rsidR="00AA6E2A">
        <w:t xml:space="preserve"> (Team 8)</w:t>
      </w:r>
      <w:r w:rsidR="00677243">
        <w:t xml:space="preserve">, </w:t>
      </w:r>
      <w:r w:rsidR="00677243" w:rsidRPr="00677243">
        <w:t>Nivedita Potluri (Team 8)</w:t>
      </w:r>
    </w:p>
    <w:p w14:paraId="5648CEC7" w14:textId="77777777" w:rsidR="007B2F77" w:rsidRDefault="007B2F77" w:rsidP="007B2F77"/>
    <w:p w14:paraId="18852D3F" w14:textId="3DF8ADC5" w:rsidR="007B2F77" w:rsidRPr="00582AA9" w:rsidRDefault="007B2F77" w:rsidP="007B2F77">
      <w:pPr>
        <w:rPr>
          <w:b/>
          <w:bCs/>
          <w:sz w:val="32"/>
          <w:szCs w:val="32"/>
        </w:rPr>
      </w:pPr>
      <w:r w:rsidRPr="00582AA9">
        <w:rPr>
          <w:b/>
          <w:bCs/>
          <w:sz w:val="32"/>
          <w:szCs w:val="32"/>
        </w:rPr>
        <w:t>1 Time and Place</w:t>
      </w:r>
    </w:p>
    <w:p w14:paraId="109963EE" w14:textId="6870473B" w:rsidR="007B2F77" w:rsidRDefault="007B2F77" w:rsidP="007B2F77">
      <w:r>
        <w:t xml:space="preserve">The </w:t>
      </w:r>
      <w:r w:rsidR="003C0294">
        <w:rPr>
          <w:i/>
          <w:iCs/>
        </w:rPr>
        <w:t>1</w:t>
      </w:r>
      <w:r w:rsidR="00510186">
        <w:rPr>
          <w:i/>
          <w:iCs/>
        </w:rPr>
        <w:t>1</w:t>
      </w:r>
      <w:r w:rsidR="007C5E91">
        <w:rPr>
          <w:i/>
          <w:iCs/>
        </w:rPr>
        <w:t>th</w:t>
      </w:r>
      <w:r>
        <w:t xml:space="preserve"> client meeting for the Computing and Innovation Group Project was held via </w:t>
      </w:r>
      <w:r w:rsidRPr="007B2F77">
        <w:rPr>
          <w:b/>
          <w:bCs/>
        </w:rPr>
        <w:t>Zoom</w:t>
      </w:r>
      <w:r>
        <w:t xml:space="preserve"> at </w:t>
      </w:r>
      <w:r w:rsidRPr="007B2F77">
        <w:rPr>
          <w:b/>
          <w:bCs/>
        </w:rPr>
        <w:t>2:</w:t>
      </w:r>
      <w:r w:rsidR="000379AD">
        <w:rPr>
          <w:b/>
          <w:bCs/>
        </w:rPr>
        <w:t>3</w:t>
      </w:r>
      <w:r w:rsidRPr="007B2F77">
        <w:rPr>
          <w:b/>
          <w:bCs/>
        </w:rPr>
        <w:t xml:space="preserve">0pm on Thursday </w:t>
      </w:r>
      <w:r w:rsidR="00F7114A">
        <w:rPr>
          <w:b/>
          <w:bCs/>
        </w:rPr>
        <w:t>2</w:t>
      </w:r>
      <w:r w:rsidR="00510186">
        <w:rPr>
          <w:b/>
          <w:bCs/>
        </w:rPr>
        <w:t>7</w:t>
      </w:r>
      <w:r w:rsidR="001E6173">
        <w:rPr>
          <w:b/>
          <w:bCs/>
        </w:rPr>
        <w:t>th</w:t>
      </w:r>
      <w:r w:rsidR="007C5E91">
        <w:rPr>
          <w:b/>
          <w:bCs/>
        </w:rPr>
        <w:t xml:space="preserve"> </w:t>
      </w:r>
      <w:r w:rsidR="00DF49DB">
        <w:rPr>
          <w:b/>
          <w:bCs/>
        </w:rPr>
        <w:t>May</w:t>
      </w:r>
      <w:r w:rsidRPr="007B2F77">
        <w:rPr>
          <w:b/>
          <w:bCs/>
        </w:rPr>
        <w:t xml:space="preserve"> 2021</w:t>
      </w:r>
      <w:r>
        <w:t>.</w:t>
      </w:r>
    </w:p>
    <w:p w14:paraId="4651D33D" w14:textId="77777777" w:rsidR="000B6D01" w:rsidRDefault="000B6D01" w:rsidP="007B2F77"/>
    <w:p w14:paraId="4832FA2D" w14:textId="02870F66" w:rsidR="00C8771F" w:rsidRPr="005D5699" w:rsidRDefault="00C8771F" w:rsidP="00C8771F">
      <w:pPr>
        <w:rPr>
          <w:b/>
          <w:bCs/>
          <w:sz w:val="32"/>
          <w:szCs w:val="32"/>
        </w:rPr>
      </w:pPr>
      <w:r w:rsidRPr="00582AA9">
        <w:rPr>
          <w:b/>
          <w:bCs/>
          <w:sz w:val="32"/>
          <w:szCs w:val="32"/>
        </w:rPr>
        <w:t xml:space="preserve">2 </w:t>
      </w:r>
      <w:r>
        <w:rPr>
          <w:b/>
          <w:bCs/>
          <w:sz w:val="32"/>
          <w:szCs w:val="32"/>
        </w:rPr>
        <w:t>Purpose of Meeting</w:t>
      </w:r>
    </w:p>
    <w:p w14:paraId="2D559B01" w14:textId="7A7821FF" w:rsidR="00C133C5" w:rsidRDefault="00C8771F" w:rsidP="007B2F77">
      <w:r>
        <w:t xml:space="preserve">The </w:t>
      </w:r>
      <w:r w:rsidR="003C0294">
        <w:t>1</w:t>
      </w:r>
      <w:r w:rsidR="00510186">
        <w:t>1</w:t>
      </w:r>
      <w:r w:rsidRPr="00C8771F">
        <w:rPr>
          <w:vertAlign w:val="superscript"/>
        </w:rPr>
        <w:t>th</w:t>
      </w:r>
      <w:r>
        <w:t xml:space="preserve"> meeting </w:t>
      </w:r>
      <w:r w:rsidR="000B6D01">
        <w:t xml:space="preserve">was to </w:t>
      </w:r>
      <w:r w:rsidR="00312AE1">
        <w:t xml:space="preserve">demonstrate </w:t>
      </w:r>
      <w:r w:rsidR="003C0294">
        <w:t xml:space="preserve">the </w:t>
      </w:r>
      <w:r w:rsidR="00D1201F">
        <w:t xml:space="preserve">latest version of the </w:t>
      </w:r>
      <w:r w:rsidR="003C0294">
        <w:t xml:space="preserve">whole system to </w:t>
      </w:r>
      <w:r w:rsidR="008E079D">
        <w:t xml:space="preserve">the </w:t>
      </w:r>
      <w:r w:rsidR="003C0294">
        <w:t>client</w:t>
      </w:r>
      <w:r w:rsidR="00273416">
        <w:t xml:space="preserve">. </w:t>
      </w:r>
      <w:r w:rsidR="00273416">
        <w:t xml:space="preserve">We found no way to </w:t>
      </w:r>
      <w:r w:rsidR="00273416">
        <w:t>operate open shifts with Microsoft API, so we could not build a function like create a new shift for the users. Aside from the open shifts, we have achieved all the requirements. Our client agreed with that and was satisfied with the result.</w:t>
      </w:r>
    </w:p>
    <w:p w14:paraId="77E1E721" w14:textId="77777777" w:rsidR="00774B1B" w:rsidRDefault="00774B1B" w:rsidP="007B2F77"/>
    <w:p w14:paraId="0A282565" w14:textId="0ED7AA97" w:rsidR="0063079A" w:rsidRPr="00312AE1" w:rsidRDefault="00C8771F" w:rsidP="00312AE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3</w:t>
      </w:r>
      <w:r w:rsidR="007B2F77" w:rsidRPr="00582AA9">
        <w:rPr>
          <w:b/>
          <w:bCs/>
          <w:sz w:val="32"/>
          <w:szCs w:val="32"/>
        </w:rPr>
        <w:t xml:space="preserve"> </w:t>
      </w:r>
      <w:r w:rsidR="00510A2E">
        <w:rPr>
          <w:b/>
          <w:bCs/>
          <w:sz w:val="32"/>
          <w:szCs w:val="32"/>
        </w:rPr>
        <w:t>Meeting Agenda</w:t>
      </w:r>
    </w:p>
    <w:p w14:paraId="2009FC65" w14:textId="7AC10C7A" w:rsidR="00273416" w:rsidRDefault="00273416" w:rsidP="005D5699">
      <w:pPr>
        <w:pStyle w:val="ListParagraph"/>
        <w:numPr>
          <w:ilvl w:val="0"/>
          <w:numId w:val="13"/>
        </w:numPr>
      </w:pPr>
      <w:r>
        <w:t>Software demonstration</w:t>
      </w:r>
    </w:p>
    <w:p w14:paraId="16862252" w14:textId="0A815E44" w:rsidR="005D5699" w:rsidRDefault="0064218F" w:rsidP="005D5699">
      <w:pPr>
        <w:pStyle w:val="ListParagraph"/>
        <w:numPr>
          <w:ilvl w:val="0"/>
          <w:numId w:val="13"/>
        </w:numPr>
      </w:pPr>
      <w:r>
        <w:t xml:space="preserve">Report Team progress </w:t>
      </w:r>
    </w:p>
    <w:p w14:paraId="7636A10B" w14:textId="28B2E9E1" w:rsidR="0064218F" w:rsidRDefault="00732E7F" w:rsidP="00D13CCC">
      <w:pPr>
        <w:pStyle w:val="ListParagraph"/>
        <w:numPr>
          <w:ilvl w:val="1"/>
          <w:numId w:val="13"/>
        </w:numPr>
      </w:pPr>
      <w:r>
        <w:t>Task completion</w:t>
      </w:r>
    </w:p>
    <w:p w14:paraId="72C332FA" w14:textId="0774DC9D" w:rsidR="00732E7F" w:rsidRDefault="00732E7F" w:rsidP="00D13CCC">
      <w:pPr>
        <w:pStyle w:val="ListParagraph"/>
        <w:numPr>
          <w:ilvl w:val="1"/>
          <w:numId w:val="13"/>
        </w:numPr>
      </w:pPr>
      <w:r>
        <w:t>Ongoing items</w:t>
      </w:r>
    </w:p>
    <w:p w14:paraId="1F85FDC4" w14:textId="38ED8C00" w:rsidR="00312AE1" w:rsidRDefault="00312AE1" w:rsidP="00312AE1"/>
    <w:p w14:paraId="18340AE7" w14:textId="1895DB97" w:rsidR="00312AE1" w:rsidRDefault="00312AE1" w:rsidP="00312AE1">
      <w:pPr>
        <w:rPr>
          <w:b/>
          <w:bCs/>
          <w:sz w:val="32"/>
          <w:szCs w:val="32"/>
        </w:rPr>
      </w:pPr>
      <w:r w:rsidRPr="00E30F03">
        <w:rPr>
          <w:b/>
          <w:bCs/>
          <w:sz w:val="32"/>
          <w:szCs w:val="32"/>
        </w:rPr>
        <w:lastRenderedPageBreak/>
        <w:t xml:space="preserve">4 </w:t>
      </w:r>
      <w:r w:rsidR="00774B1B">
        <w:rPr>
          <w:b/>
          <w:bCs/>
          <w:sz w:val="32"/>
          <w:szCs w:val="32"/>
        </w:rPr>
        <w:t>Client Feedback</w:t>
      </w:r>
    </w:p>
    <w:p w14:paraId="501A6C8E" w14:textId="79ADD644" w:rsidR="00D8251E" w:rsidRPr="00273416" w:rsidRDefault="00774B1B" w:rsidP="00312AE1">
      <w:pPr>
        <w:pStyle w:val="ListParagraph"/>
        <w:numPr>
          <w:ilvl w:val="0"/>
          <w:numId w:val="19"/>
        </w:numPr>
        <w:rPr>
          <w:b/>
          <w:bCs/>
        </w:rPr>
      </w:pPr>
      <w:r>
        <w:t>Happy with the current version of our software</w:t>
      </w:r>
      <w:r w:rsidR="00312AE1">
        <w:t xml:space="preserve"> </w:t>
      </w:r>
    </w:p>
    <w:p w14:paraId="1D01E864" w14:textId="4BC8F29E" w:rsidR="00273416" w:rsidRPr="00774B1B" w:rsidRDefault="00273416" w:rsidP="00312AE1">
      <w:pPr>
        <w:pStyle w:val="ListParagraph"/>
        <w:numPr>
          <w:ilvl w:val="0"/>
          <w:numId w:val="19"/>
        </w:numPr>
        <w:rPr>
          <w:b/>
          <w:bCs/>
        </w:rPr>
      </w:pPr>
      <w:r>
        <w:t xml:space="preserve">Will check if the open shift is applied to this </w:t>
      </w:r>
      <w:proofErr w:type="gramStart"/>
      <w:r>
        <w:t>project</w:t>
      </w:r>
      <w:proofErr w:type="gramEnd"/>
    </w:p>
    <w:p w14:paraId="215DB9EE" w14:textId="77777777" w:rsidR="00312AE1" w:rsidRPr="00A219D8" w:rsidRDefault="00312AE1" w:rsidP="00312AE1"/>
    <w:p w14:paraId="1CC278B4" w14:textId="35AB39D2" w:rsidR="0010080B" w:rsidRDefault="00312AE1" w:rsidP="0010080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5</w:t>
      </w:r>
      <w:r w:rsidR="0010080B" w:rsidRPr="00582AA9">
        <w:rPr>
          <w:b/>
          <w:bCs/>
          <w:sz w:val="32"/>
          <w:szCs w:val="32"/>
        </w:rPr>
        <w:t xml:space="preserve"> Lists of Tasks to do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668"/>
        <w:gridCol w:w="5227"/>
        <w:gridCol w:w="2203"/>
        <w:gridCol w:w="1167"/>
      </w:tblGrid>
      <w:tr w:rsidR="00D13CCC" w14:paraId="34DAFBA7" w14:textId="77777777" w:rsidTr="00C92CB4">
        <w:tc>
          <w:tcPr>
            <w:tcW w:w="668" w:type="dxa"/>
          </w:tcPr>
          <w:p w14:paraId="59F16997" w14:textId="5A7670E0" w:rsidR="00D13CCC" w:rsidRPr="00C8771F" w:rsidRDefault="00D13CCC" w:rsidP="0010080B">
            <w:pPr>
              <w:rPr>
                <w:i/>
                <w:iCs/>
                <w:sz w:val="32"/>
                <w:szCs w:val="32"/>
              </w:rPr>
            </w:pPr>
            <w:r>
              <w:rPr>
                <w:i/>
                <w:iCs/>
                <w:sz w:val="32"/>
                <w:szCs w:val="32"/>
              </w:rPr>
              <w:t>No.</w:t>
            </w:r>
          </w:p>
        </w:tc>
        <w:tc>
          <w:tcPr>
            <w:tcW w:w="5227" w:type="dxa"/>
          </w:tcPr>
          <w:p w14:paraId="7AB49DAD" w14:textId="1723F818" w:rsidR="00D13CCC" w:rsidRPr="00C8771F" w:rsidRDefault="00D13CCC" w:rsidP="0010080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Action items</w:t>
            </w:r>
          </w:p>
        </w:tc>
        <w:tc>
          <w:tcPr>
            <w:tcW w:w="2203" w:type="dxa"/>
          </w:tcPr>
          <w:p w14:paraId="7E1201E3" w14:textId="16C35D11" w:rsidR="00D13CCC" w:rsidRPr="00C8771F" w:rsidRDefault="00D13CCC" w:rsidP="0010080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Person Responsible</w:t>
            </w:r>
          </w:p>
        </w:tc>
        <w:tc>
          <w:tcPr>
            <w:tcW w:w="1167" w:type="dxa"/>
          </w:tcPr>
          <w:p w14:paraId="13DF4E0A" w14:textId="5E861E3B" w:rsidR="00D13CCC" w:rsidRPr="00C8771F" w:rsidRDefault="00D13CCC" w:rsidP="0010080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Due Date</w:t>
            </w:r>
          </w:p>
        </w:tc>
      </w:tr>
      <w:tr w:rsidR="00D8251E" w14:paraId="4BF0BBBC" w14:textId="77777777" w:rsidTr="00C92CB4">
        <w:tc>
          <w:tcPr>
            <w:tcW w:w="668" w:type="dxa"/>
          </w:tcPr>
          <w:p w14:paraId="6A70EA42" w14:textId="1FF662C3" w:rsidR="00D8251E" w:rsidRPr="00C133C5" w:rsidRDefault="00D8251E" w:rsidP="00D8251E">
            <w:r>
              <w:t>1</w:t>
            </w:r>
          </w:p>
        </w:tc>
        <w:tc>
          <w:tcPr>
            <w:tcW w:w="5227" w:type="dxa"/>
          </w:tcPr>
          <w:p w14:paraId="4FF510B5" w14:textId="47B547DE" w:rsidR="00D8251E" w:rsidRPr="00C133C5" w:rsidRDefault="00273416" w:rsidP="00D8251E">
            <w:r>
              <w:t>Debug</w:t>
            </w:r>
            <w:r>
              <w:t xml:space="preserve"> &amp; test</w:t>
            </w:r>
          </w:p>
        </w:tc>
        <w:tc>
          <w:tcPr>
            <w:tcW w:w="2203" w:type="dxa"/>
          </w:tcPr>
          <w:p w14:paraId="078EBDD5" w14:textId="044B5F3E" w:rsidR="00D8251E" w:rsidRPr="00C133C5" w:rsidRDefault="00D8251E" w:rsidP="00D8251E">
            <w:r>
              <w:t>Chun Yee Herman Lai</w:t>
            </w:r>
          </w:p>
        </w:tc>
        <w:tc>
          <w:tcPr>
            <w:tcW w:w="1167" w:type="dxa"/>
          </w:tcPr>
          <w:p w14:paraId="0A155233" w14:textId="7499B1A1" w:rsidR="00D8251E" w:rsidRPr="00C133C5" w:rsidRDefault="00273416" w:rsidP="00D8251E">
            <w:r>
              <w:t>2</w:t>
            </w:r>
            <w:r w:rsidR="00D8251E">
              <w:t>/</w:t>
            </w:r>
            <w:r>
              <w:t>6</w:t>
            </w:r>
            <w:r w:rsidR="00D8251E">
              <w:t>/2021</w:t>
            </w:r>
          </w:p>
        </w:tc>
      </w:tr>
      <w:tr w:rsidR="00D8251E" w14:paraId="42214B31" w14:textId="77777777" w:rsidTr="00C92CB4">
        <w:tc>
          <w:tcPr>
            <w:tcW w:w="668" w:type="dxa"/>
          </w:tcPr>
          <w:p w14:paraId="5A33CC16" w14:textId="58D67C8B" w:rsidR="00D8251E" w:rsidRDefault="00D8251E" w:rsidP="00D8251E">
            <w:r>
              <w:t>2</w:t>
            </w:r>
          </w:p>
        </w:tc>
        <w:tc>
          <w:tcPr>
            <w:tcW w:w="5227" w:type="dxa"/>
          </w:tcPr>
          <w:p w14:paraId="2784E518" w14:textId="40B4C1CC" w:rsidR="00D8251E" w:rsidRPr="00C133C5" w:rsidRDefault="00273416" w:rsidP="00D8251E">
            <w:r>
              <w:t>Planning on the poster</w:t>
            </w:r>
          </w:p>
        </w:tc>
        <w:tc>
          <w:tcPr>
            <w:tcW w:w="2203" w:type="dxa"/>
          </w:tcPr>
          <w:p w14:paraId="30559732" w14:textId="51753FF1" w:rsidR="00D8251E" w:rsidRPr="00C133C5" w:rsidRDefault="00D8251E" w:rsidP="00D8251E">
            <w:r>
              <w:t>Chun Yee Herman Lai</w:t>
            </w:r>
          </w:p>
        </w:tc>
        <w:tc>
          <w:tcPr>
            <w:tcW w:w="1167" w:type="dxa"/>
          </w:tcPr>
          <w:p w14:paraId="5E962BF5" w14:textId="5392F888" w:rsidR="00D8251E" w:rsidRDefault="00774B1B" w:rsidP="00D8251E">
            <w:r>
              <w:t>2</w:t>
            </w:r>
            <w:r w:rsidR="00D8251E">
              <w:t>/</w:t>
            </w:r>
            <w:r w:rsidR="00273416">
              <w:t>6</w:t>
            </w:r>
            <w:r w:rsidR="00D8251E">
              <w:t>/2021</w:t>
            </w:r>
          </w:p>
        </w:tc>
      </w:tr>
      <w:tr w:rsidR="00273416" w14:paraId="001F0477" w14:textId="77777777" w:rsidTr="00C92CB4">
        <w:tc>
          <w:tcPr>
            <w:tcW w:w="668" w:type="dxa"/>
          </w:tcPr>
          <w:p w14:paraId="24E4C1A9" w14:textId="5B6815FC" w:rsidR="00273416" w:rsidRPr="00C133C5" w:rsidRDefault="00273416" w:rsidP="00273416">
            <w:r>
              <w:t>3</w:t>
            </w:r>
          </w:p>
        </w:tc>
        <w:tc>
          <w:tcPr>
            <w:tcW w:w="5227" w:type="dxa"/>
          </w:tcPr>
          <w:p w14:paraId="6D53AD50" w14:textId="64AD1AEC" w:rsidR="00273416" w:rsidRPr="00C133C5" w:rsidRDefault="00273416" w:rsidP="00273416">
            <w:r>
              <w:t>Debug &amp; test</w:t>
            </w:r>
          </w:p>
        </w:tc>
        <w:tc>
          <w:tcPr>
            <w:tcW w:w="2203" w:type="dxa"/>
          </w:tcPr>
          <w:p w14:paraId="3E2CC70E" w14:textId="7B1EC809" w:rsidR="00273416" w:rsidRPr="00C133C5" w:rsidRDefault="00273416" w:rsidP="00273416">
            <w:proofErr w:type="spellStart"/>
            <w:r>
              <w:t>Fangyu</w:t>
            </w:r>
            <w:proofErr w:type="spellEnd"/>
            <w:r>
              <w:t xml:space="preserve"> Yuan</w:t>
            </w:r>
          </w:p>
        </w:tc>
        <w:tc>
          <w:tcPr>
            <w:tcW w:w="1167" w:type="dxa"/>
          </w:tcPr>
          <w:p w14:paraId="56DD3AA1" w14:textId="3A18FE4C" w:rsidR="00273416" w:rsidRPr="00C133C5" w:rsidRDefault="00273416" w:rsidP="00273416">
            <w:r>
              <w:t>2/6/2021</w:t>
            </w:r>
          </w:p>
        </w:tc>
      </w:tr>
      <w:tr w:rsidR="00273416" w14:paraId="4D13C10F" w14:textId="77777777" w:rsidTr="00C92CB4">
        <w:tc>
          <w:tcPr>
            <w:tcW w:w="668" w:type="dxa"/>
          </w:tcPr>
          <w:p w14:paraId="77652363" w14:textId="498450ED" w:rsidR="00273416" w:rsidRDefault="00273416" w:rsidP="00273416">
            <w:r>
              <w:t>4</w:t>
            </w:r>
          </w:p>
        </w:tc>
        <w:tc>
          <w:tcPr>
            <w:tcW w:w="5227" w:type="dxa"/>
          </w:tcPr>
          <w:p w14:paraId="2DEE7660" w14:textId="6613CE39" w:rsidR="00273416" w:rsidRPr="00C133C5" w:rsidRDefault="00273416" w:rsidP="00273416">
            <w:r>
              <w:t>Planning on the poster</w:t>
            </w:r>
          </w:p>
        </w:tc>
        <w:tc>
          <w:tcPr>
            <w:tcW w:w="2203" w:type="dxa"/>
          </w:tcPr>
          <w:p w14:paraId="30400104" w14:textId="4616A3F1" w:rsidR="00273416" w:rsidRPr="00C133C5" w:rsidRDefault="00273416" w:rsidP="00273416">
            <w:proofErr w:type="spellStart"/>
            <w:r>
              <w:t>Fangyu</w:t>
            </w:r>
            <w:proofErr w:type="spellEnd"/>
            <w:r>
              <w:t xml:space="preserve"> Yuan</w:t>
            </w:r>
          </w:p>
        </w:tc>
        <w:tc>
          <w:tcPr>
            <w:tcW w:w="1167" w:type="dxa"/>
          </w:tcPr>
          <w:p w14:paraId="2273BC83" w14:textId="2058F65B" w:rsidR="00273416" w:rsidRDefault="00273416" w:rsidP="00273416">
            <w:r>
              <w:t>2/6/2021</w:t>
            </w:r>
          </w:p>
        </w:tc>
      </w:tr>
      <w:tr w:rsidR="00273416" w14:paraId="6FA91239" w14:textId="77777777" w:rsidTr="00C92CB4">
        <w:tc>
          <w:tcPr>
            <w:tcW w:w="668" w:type="dxa"/>
          </w:tcPr>
          <w:p w14:paraId="6A2D9B28" w14:textId="4252588C" w:rsidR="00273416" w:rsidRDefault="00273416" w:rsidP="00273416">
            <w:r>
              <w:t>5</w:t>
            </w:r>
          </w:p>
        </w:tc>
        <w:tc>
          <w:tcPr>
            <w:tcW w:w="5227" w:type="dxa"/>
          </w:tcPr>
          <w:p w14:paraId="72A630F5" w14:textId="16C64E7F" w:rsidR="00273416" w:rsidRDefault="00273416" w:rsidP="00273416">
            <w:r>
              <w:t>Debug &amp; test</w:t>
            </w:r>
          </w:p>
        </w:tc>
        <w:tc>
          <w:tcPr>
            <w:tcW w:w="2203" w:type="dxa"/>
          </w:tcPr>
          <w:p w14:paraId="6CB128A1" w14:textId="6FD09F34" w:rsidR="00273416" w:rsidRPr="00C133C5" w:rsidRDefault="00273416" w:rsidP="00273416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63708B9E" w14:textId="7B8BAAD1" w:rsidR="00273416" w:rsidRDefault="00273416" w:rsidP="00273416">
            <w:r>
              <w:t>2/6/2021</w:t>
            </w:r>
          </w:p>
        </w:tc>
      </w:tr>
      <w:tr w:rsidR="00273416" w14:paraId="3FC1F0F1" w14:textId="77777777" w:rsidTr="00C92CB4">
        <w:tc>
          <w:tcPr>
            <w:tcW w:w="668" w:type="dxa"/>
          </w:tcPr>
          <w:p w14:paraId="5F83334A" w14:textId="52A40622" w:rsidR="00273416" w:rsidRDefault="00273416" w:rsidP="00273416">
            <w:r>
              <w:t>6</w:t>
            </w:r>
          </w:p>
        </w:tc>
        <w:tc>
          <w:tcPr>
            <w:tcW w:w="5227" w:type="dxa"/>
          </w:tcPr>
          <w:p w14:paraId="47538608" w14:textId="2A8D997B" w:rsidR="00273416" w:rsidRDefault="00273416" w:rsidP="00273416">
            <w:r>
              <w:t>Planning on the poster</w:t>
            </w:r>
          </w:p>
        </w:tc>
        <w:tc>
          <w:tcPr>
            <w:tcW w:w="2203" w:type="dxa"/>
          </w:tcPr>
          <w:p w14:paraId="6A49CD2D" w14:textId="4F02D944" w:rsidR="00273416" w:rsidRPr="00C133C5" w:rsidRDefault="00273416" w:rsidP="00273416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2C51233F" w14:textId="7EBEE78C" w:rsidR="00273416" w:rsidRDefault="00273416" w:rsidP="00273416">
            <w:r>
              <w:t>2/6/2021</w:t>
            </w:r>
          </w:p>
        </w:tc>
      </w:tr>
      <w:tr w:rsidR="00273416" w14:paraId="352A3E08" w14:textId="77777777" w:rsidTr="00C92CB4">
        <w:tc>
          <w:tcPr>
            <w:tcW w:w="668" w:type="dxa"/>
          </w:tcPr>
          <w:p w14:paraId="7D51241C" w14:textId="50DB8312" w:rsidR="00273416" w:rsidRDefault="00273416" w:rsidP="00273416">
            <w:r>
              <w:t>7</w:t>
            </w:r>
          </w:p>
        </w:tc>
        <w:tc>
          <w:tcPr>
            <w:tcW w:w="5227" w:type="dxa"/>
          </w:tcPr>
          <w:p w14:paraId="2CE337D7" w14:textId="30006104" w:rsidR="00273416" w:rsidRDefault="00273416" w:rsidP="00273416">
            <w:r>
              <w:t>Debug &amp; test</w:t>
            </w:r>
          </w:p>
        </w:tc>
        <w:tc>
          <w:tcPr>
            <w:tcW w:w="2203" w:type="dxa"/>
          </w:tcPr>
          <w:p w14:paraId="23E1FBB7" w14:textId="4AD96480" w:rsidR="00273416" w:rsidRDefault="00273416" w:rsidP="00273416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2F824F55" w14:textId="4CC4C041" w:rsidR="00273416" w:rsidRDefault="00273416" w:rsidP="00273416">
            <w:r>
              <w:t>2/6/2021</w:t>
            </w:r>
          </w:p>
        </w:tc>
      </w:tr>
      <w:tr w:rsidR="00273416" w14:paraId="5280F95B" w14:textId="77777777" w:rsidTr="00C92CB4">
        <w:tc>
          <w:tcPr>
            <w:tcW w:w="668" w:type="dxa"/>
          </w:tcPr>
          <w:p w14:paraId="58648EF1" w14:textId="306ACCE7" w:rsidR="00273416" w:rsidRDefault="00273416" w:rsidP="00273416">
            <w:r>
              <w:t>8</w:t>
            </w:r>
          </w:p>
        </w:tc>
        <w:tc>
          <w:tcPr>
            <w:tcW w:w="5227" w:type="dxa"/>
          </w:tcPr>
          <w:p w14:paraId="24CCA31F" w14:textId="4094F15B" w:rsidR="00273416" w:rsidRDefault="00273416" w:rsidP="00273416">
            <w:r>
              <w:t>Planning on the poster</w:t>
            </w:r>
          </w:p>
        </w:tc>
        <w:tc>
          <w:tcPr>
            <w:tcW w:w="2203" w:type="dxa"/>
          </w:tcPr>
          <w:p w14:paraId="599AA17F" w14:textId="5D4D9BAE" w:rsidR="00273416" w:rsidRDefault="00273416" w:rsidP="00273416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1C3258AF" w14:textId="16453FD0" w:rsidR="00273416" w:rsidRDefault="00273416" w:rsidP="00273416">
            <w:r>
              <w:t>2/6/2021</w:t>
            </w:r>
          </w:p>
        </w:tc>
      </w:tr>
    </w:tbl>
    <w:p w14:paraId="4B470AE9" w14:textId="0D95EE71" w:rsidR="00A915D5" w:rsidRDefault="00A915D5" w:rsidP="00C8771F"/>
    <w:p w14:paraId="1BF9B491" w14:textId="2143F584" w:rsidR="007B2F77" w:rsidRPr="00582AA9" w:rsidRDefault="00312AE1" w:rsidP="007B2F7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6</w:t>
      </w:r>
      <w:r w:rsidR="007B2F77" w:rsidRPr="00582AA9">
        <w:rPr>
          <w:b/>
          <w:bCs/>
          <w:sz w:val="32"/>
          <w:szCs w:val="32"/>
        </w:rPr>
        <w:t xml:space="preserve"> Adjournment</w:t>
      </w:r>
    </w:p>
    <w:p w14:paraId="4C7D7FA3" w14:textId="32E3D516" w:rsidR="007B2F77" w:rsidRDefault="00273416" w:rsidP="007B2F77">
      <w:r>
        <w:t xml:space="preserve">If nothing goes wrong, this would be the last meeting with the client. We </w:t>
      </w:r>
      <w:r w:rsidR="00210780">
        <w:t>will announce</w:t>
      </w:r>
      <w:r>
        <w:t xml:space="preserve"> if we still need to have a meeting with the client on 2</w:t>
      </w:r>
      <w:r w:rsidRPr="00273416">
        <w:rPr>
          <w:vertAlign w:val="superscript"/>
        </w:rPr>
        <w:t>nd</w:t>
      </w:r>
      <w:r>
        <w:t xml:space="preserve"> June 2021. </w:t>
      </w:r>
    </w:p>
    <w:p w14:paraId="46F9029F" w14:textId="0F2D0F0B" w:rsidR="007B2F77" w:rsidRDefault="0010080B" w:rsidP="007B2F77">
      <w:r>
        <w:t xml:space="preserve">The meeting closed at </w:t>
      </w:r>
      <w:r w:rsidR="00273416">
        <w:t>2</w:t>
      </w:r>
      <w:r w:rsidR="00840558">
        <w:t>:</w:t>
      </w:r>
      <w:r w:rsidR="00774B1B">
        <w:t>5</w:t>
      </w:r>
      <w:r w:rsidR="00273416">
        <w:t>6</w:t>
      </w:r>
      <w:r>
        <w:t>pm.</w:t>
      </w:r>
    </w:p>
    <w:sectPr w:rsidR="007B2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54D2"/>
    <w:multiLevelType w:val="hybridMultilevel"/>
    <w:tmpl w:val="A8323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079"/>
    <w:multiLevelType w:val="hybridMultilevel"/>
    <w:tmpl w:val="9056B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B7DD2"/>
    <w:multiLevelType w:val="hybridMultilevel"/>
    <w:tmpl w:val="BAB2C150"/>
    <w:lvl w:ilvl="0" w:tplc="BBDEE646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C721A"/>
    <w:multiLevelType w:val="hybridMultilevel"/>
    <w:tmpl w:val="D2C0A246"/>
    <w:lvl w:ilvl="0" w:tplc="FAE26E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F3244"/>
    <w:multiLevelType w:val="hybridMultilevel"/>
    <w:tmpl w:val="E2487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45441"/>
    <w:multiLevelType w:val="hybridMultilevel"/>
    <w:tmpl w:val="82D6B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5298C"/>
    <w:multiLevelType w:val="hybridMultilevel"/>
    <w:tmpl w:val="3386217A"/>
    <w:lvl w:ilvl="0" w:tplc="ABECF8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2719EC"/>
    <w:multiLevelType w:val="hybridMultilevel"/>
    <w:tmpl w:val="EA009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61594"/>
    <w:multiLevelType w:val="hybridMultilevel"/>
    <w:tmpl w:val="4650D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E2361"/>
    <w:multiLevelType w:val="hybridMultilevel"/>
    <w:tmpl w:val="D848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C3476"/>
    <w:multiLevelType w:val="hybridMultilevel"/>
    <w:tmpl w:val="76DAE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6D5A26"/>
    <w:multiLevelType w:val="hybridMultilevel"/>
    <w:tmpl w:val="53C4E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71164"/>
    <w:multiLevelType w:val="hybridMultilevel"/>
    <w:tmpl w:val="DB4C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9380D"/>
    <w:multiLevelType w:val="hybridMultilevel"/>
    <w:tmpl w:val="2B7CA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684757"/>
    <w:multiLevelType w:val="hybridMultilevel"/>
    <w:tmpl w:val="889C4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E508FD"/>
    <w:multiLevelType w:val="hybridMultilevel"/>
    <w:tmpl w:val="1D70D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DC4888"/>
    <w:multiLevelType w:val="hybridMultilevel"/>
    <w:tmpl w:val="B4FA4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B4021"/>
    <w:multiLevelType w:val="hybridMultilevel"/>
    <w:tmpl w:val="D1DA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20F87"/>
    <w:multiLevelType w:val="hybridMultilevel"/>
    <w:tmpl w:val="CCDCBC98"/>
    <w:lvl w:ilvl="0" w:tplc="F8A21D9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6"/>
  </w:num>
  <w:num w:numId="4">
    <w:abstractNumId w:val="10"/>
  </w:num>
  <w:num w:numId="5">
    <w:abstractNumId w:val="18"/>
  </w:num>
  <w:num w:numId="6">
    <w:abstractNumId w:val="7"/>
  </w:num>
  <w:num w:numId="7">
    <w:abstractNumId w:val="6"/>
  </w:num>
  <w:num w:numId="8">
    <w:abstractNumId w:val="3"/>
  </w:num>
  <w:num w:numId="9">
    <w:abstractNumId w:val="4"/>
  </w:num>
  <w:num w:numId="10">
    <w:abstractNumId w:val="9"/>
  </w:num>
  <w:num w:numId="11">
    <w:abstractNumId w:val="15"/>
  </w:num>
  <w:num w:numId="12">
    <w:abstractNumId w:val="11"/>
  </w:num>
  <w:num w:numId="13">
    <w:abstractNumId w:val="1"/>
  </w:num>
  <w:num w:numId="14">
    <w:abstractNumId w:val="17"/>
  </w:num>
  <w:num w:numId="15">
    <w:abstractNumId w:val="0"/>
  </w:num>
  <w:num w:numId="16">
    <w:abstractNumId w:val="5"/>
  </w:num>
  <w:num w:numId="17">
    <w:abstractNumId w:val="12"/>
  </w:num>
  <w:num w:numId="18">
    <w:abstractNumId w:val="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zUxNbI0szAxsTRQ0lEKTi0uzszPAykwrAUAYUCfZCwAAAA="/>
  </w:docVars>
  <w:rsids>
    <w:rsidRoot w:val="007B2F77"/>
    <w:rsid w:val="000379AD"/>
    <w:rsid w:val="000678D0"/>
    <w:rsid w:val="00076708"/>
    <w:rsid w:val="000B6D01"/>
    <w:rsid w:val="0010080B"/>
    <w:rsid w:val="0013090B"/>
    <w:rsid w:val="00131590"/>
    <w:rsid w:val="001E00F2"/>
    <w:rsid w:val="001E6173"/>
    <w:rsid w:val="002032E0"/>
    <w:rsid w:val="00210780"/>
    <w:rsid w:val="002647ED"/>
    <w:rsid w:val="00273416"/>
    <w:rsid w:val="00312AE1"/>
    <w:rsid w:val="00314E3B"/>
    <w:rsid w:val="0038656B"/>
    <w:rsid w:val="003C0294"/>
    <w:rsid w:val="003C0F55"/>
    <w:rsid w:val="00503356"/>
    <w:rsid w:val="00510186"/>
    <w:rsid w:val="00510A2E"/>
    <w:rsid w:val="00523061"/>
    <w:rsid w:val="005670BB"/>
    <w:rsid w:val="00572360"/>
    <w:rsid w:val="00582AA9"/>
    <w:rsid w:val="00592902"/>
    <w:rsid w:val="005D5699"/>
    <w:rsid w:val="0063079A"/>
    <w:rsid w:val="0064218F"/>
    <w:rsid w:val="00677243"/>
    <w:rsid w:val="00732E7F"/>
    <w:rsid w:val="00774B1B"/>
    <w:rsid w:val="007A1E86"/>
    <w:rsid w:val="007B2F77"/>
    <w:rsid w:val="007C5E91"/>
    <w:rsid w:val="00840558"/>
    <w:rsid w:val="00856D35"/>
    <w:rsid w:val="008757F1"/>
    <w:rsid w:val="00887EFB"/>
    <w:rsid w:val="008B7A3C"/>
    <w:rsid w:val="008E079D"/>
    <w:rsid w:val="0092511A"/>
    <w:rsid w:val="00992113"/>
    <w:rsid w:val="00A14F86"/>
    <w:rsid w:val="00A32C6F"/>
    <w:rsid w:val="00A46775"/>
    <w:rsid w:val="00A915D5"/>
    <w:rsid w:val="00AA6E2A"/>
    <w:rsid w:val="00B16DF7"/>
    <w:rsid w:val="00B269CE"/>
    <w:rsid w:val="00B4287F"/>
    <w:rsid w:val="00BE24F7"/>
    <w:rsid w:val="00BE3D6C"/>
    <w:rsid w:val="00BF01C4"/>
    <w:rsid w:val="00C133C5"/>
    <w:rsid w:val="00C8771F"/>
    <w:rsid w:val="00C92CB4"/>
    <w:rsid w:val="00D1201F"/>
    <w:rsid w:val="00D12DE8"/>
    <w:rsid w:val="00D13CCC"/>
    <w:rsid w:val="00D8251E"/>
    <w:rsid w:val="00DA2B1B"/>
    <w:rsid w:val="00DB1122"/>
    <w:rsid w:val="00DF49DB"/>
    <w:rsid w:val="00E36D45"/>
    <w:rsid w:val="00E57C6F"/>
    <w:rsid w:val="00E80DB0"/>
    <w:rsid w:val="00EE5C68"/>
    <w:rsid w:val="00F05366"/>
    <w:rsid w:val="00F7114A"/>
    <w:rsid w:val="00FC5C76"/>
    <w:rsid w:val="00FD1638"/>
    <w:rsid w:val="00FE4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BE7D3"/>
  <w15:chartTrackingRefBased/>
  <w15:docId w15:val="{5464EC48-9364-4556-9BFC-F31BC6AF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2F77"/>
  </w:style>
  <w:style w:type="character" w:customStyle="1" w:styleId="DateChar">
    <w:name w:val="Date Char"/>
    <w:basedOn w:val="DefaultParagraphFont"/>
    <w:link w:val="Date"/>
    <w:uiPriority w:val="99"/>
    <w:semiHidden/>
    <w:rsid w:val="007B2F77"/>
  </w:style>
  <w:style w:type="paragraph" w:styleId="ListParagraph">
    <w:name w:val="List Paragraph"/>
    <w:basedOn w:val="Normal"/>
    <w:uiPriority w:val="34"/>
    <w:qFormat/>
    <w:rsid w:val="007B2F77"/>
    <w:pPr>
      <w:ind w:left="720"/>
      <w:contextualSpacing/>
    </w:pPr>
  </w:style>
  <w:style w:type="table" w:styleId="TableGrid">
    <w:name w:val="Table Grid"/>
    <w:basedOn w:val="TableNormal"/>
    <w:uiPriority w:val="39"/>
    <w:rsid w:val="001E6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3079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307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6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Yee Herman Lai</dc:creator>
  <cp:keywords/>
  <dc:description/>
  <cp:lastModifiedBy>Chun Yee Herman Lai</cp:lastModifiedBy>
  <cp:revision>8</cp:revision>
  <dcterms:created xsi:type="dcterms:W3CDTF">2021-05-27T05:04:00Z</dcterms:created>
  <dcterms:modified xsi:type="dcterms:W3CDTF">2021-05-27T05:50:00Z</dcterms:modified>
</cp:coreProperties>
</file>